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5299B" w14:textId="77777777" w:rsidR="00B5591B" w:rsidRDefault="00B5591B" w:rsidP="00B5591B">
      <w:pPr>
        <w:jc w:val="center"/>
      </w:pPr>
      <w:r>
        <w:t>Acta de Coevaluación</w:t>
      </w:r>
    </w:p>
    <w:p w14:paraId="46A9BE1B" w14:textId="77777777" w:rsidR="0086057C" w:rsidRPr="00B5591B" w:rsidRDefault="00B5591B" w:rsidP="00B5591B">
      <w:pPr>
        <w:jc w:val="center"/>
        <w:rPr>
          <w:b w:val="0"/>
          <w:sz w:val="22"/>
          <w:u w:val="none"/>
        </w:rPr>
      </w:pPr>
      <w:r>
        <w:rPr>
          <w:b w:val="0"/>
          <w:sz w:val="22"/>
          <w:u w:val="none"/>
        </w:rPr>
        <w:t>(</w:t>
      </w:r>
      <w:r w:rsidRPr="00B5591B">
        <w:rPr>
          <w:b w:val="0"/>
          <w:sz w:val="22"/>
          <w:u w:val="none"/>
        </w:rPr>
        <w:t>25%</w:t>
      </w:r>
      <w:r>
        <w:rPr>
          <w:b w:val="0"/>
          <w:sz w:val="22"/>
          <w:u w:val="none"/>
        </w:rPr>
        <w:t xml:space="preserve"> de la nota del grupo en la entrega)</w:t>
      </w:r>
    </w:p>
    <w:p w14:paraId="78EEDE62" w14:textId="77777777" w:rsidR="00B5591B" w:rsidRDefault="00B5591B" w:rsidP="00B5591B">
      <w:pPr>
        <w:ind w:right="208"/>
        <w:jc w:val="left"/>
        <w:rPr>
          <w:sz w:val="20"/>
          <w:u w:val="none"/>
        </w:rPr>
      </w:pPr>
    </w:p>
    <w:p w14:paraId="7ED65EDE" w14:textId="5334ADDE" w:rsidR="00E15DFE" w:rsidRDefault="00E15DFE" w:rsidP="00B5591B">
      <w:pPr>
        <w:ind w:right="208"/>
        <w:jc w:val="left"/>
        <w:rPr>
          <w:sz w:val="20"/>
          <w:u w:val="none"/>
        </w:rPr>
      </w:pPr>
      <w:r>
        <w:rPr>
          <w:sz w:val="20"/>
          <w:u w:val="none"/>
        </w:rPr>
        <w:t>Número y nombre del tema: ____</w:t>
      </w:r>
      <w:r w:rsidR="00FB6ECD">
        <w:rPr>
          <w:sz w:val="20"/>
          <w:u w:val="none"/>
        </w:rPr>
        <w:t>7</w:t>
      </w:r>
      <w:r>
        <w:rPr>
          <w:sz w:val="20"/>
          <w:u w:val="none"/>
        </w:rPr>
        <w:t>_______________</w:t>
      </w:r>
      <w:r w:rsidR="00FB6ECD">
        <w:rPr>
          <w:sz w:val="20"/>
          <w:u w:val="none"/>
        </w:rPr>
        <w:t>juego de autos</w:t>
      </w:r>
      <w:r>
        <w:rPr>
          <w:sz w:val="20"/>
          <w:u w:val="none"/>
        </w:rPr>
        <w:t>___________________</w:t>
      </w:r>
    </w:p>
    <w:p w14:paraId="010261DD" w14:textId="77777777" w:rsidR="00E15DFE" w:rsidRDefault="00E15DFE" w:rsidP="00B5591B">
      <w:pPr>
        <w:ind w:right="208"/>
        <w:jc w:val="left"/>
        <w:rPr>
          <w:sz w:val="20"/>
          <w:u w:val="none"/>
        </w:rPr>
      </w:pPr>
    </w:p>
    <w:p w14:paraId="53710E76" w14:textId="78EA8EAF" w:rsidR="00B5591B" w:rsidRDefault="00E15DFE" w:rsidP="00B5591B">
      <w:pPr>
        <w:ind w:right="208"/>
        <w:jc w:val="left"/>
        <w:rPr>
          <w:sz w:val="20"/>
          <w:u w:val="none"/>
        </w:rPr>
      </w:pPr>
      <w:r>
        <w:rPr>
          <w:sz w:val="20"/>
          <w:u w:val="none"/>
        </w:rPr>
        <w:t xml:space="preserve">Tipo de </w:t>
      </w:r>
      <w:proofErr w:type="spellStart"/>
      <w:proofErr w:type="gramStart"/>
      <w:r>
        <w:rPr>
          <w:sz w:val="20"/>
          <w:u w:val="none"/>
        </w:rPr>
        <w:t>entrega</w:t>
      </w:r>
      <w:r w:rsidR="00B5591B">
        <w:rPr>
          <w:sz w:val="20"/>
          <w:u w:val="none"/>
        </w:rPr>
        <w:t>:</w:t>
      </w:r>
      <w:r>
        <w:rPr>
          <w:sz w:val="20"/>
          <w:u w:val="none"/>
        </w:rPr>
        <w:t>_</w:t>
      </w:r>
      <w:proofErr w:type="gramEnd"/>
      <w:r>
        <w:rPr>
          <w:sz w:val="20"/>
          <w:u w:val="none"/>
        </w:rPr>
        <w:t>__</w:t>
      </w:r>
      <w:r w:rsidR="00FB6ECD">
        <w:rPr>
          <w:sz w:val="20"/>
          <w:u w:val="none"/>
        </w:rPr>
        <w:t>GM</w:t>
      </w:r>
      <w:proofErr w:type="spellEnd"/>
      <w:r>
        <w:rPr>
          <w:sz w:val="20"/>
          <w:u w:val="none"/>
        </w:rPr>
        <w:t>_</w:t>
      </w:r>
      <w:r w:rsidR="00B5591B">
        <w:rPr>
          <w:sz w:val="20"/>
          <w:u w:val="none"/>
        </w:rPr>
        <w:t xml:space="preserve"> </w:t>
      </w:r>
      <w:r w:rsidR="00B5591B" w:rsidRPr="00B5591B">
        <w:rPr>
          <w:b w:val="0"/>
          <w:sz w:val="20"/>
          <w:u w:val="none"/>
        </w:rPr>
        <w:t>(SIA/GM) (Avance/Final)</w:t>
      </w:r>
      <w:r>
        <w:rPr>
          <w:b w:val="0"/>
          <w:sz w:val="20"/>
          <w:u w:val="none"/>
        </w:rPr>
        <w:t>___</w:t>
      </w:r>
      <w:r w:rsidR="00FB6ECD">
        <w:rPr>
          <w:b w:val="0"/>
          <w:sz w:val="20"/>
          <w:u w:val="none"/>
        </w:rPr>
        <w:t>FINAL</w:t>
      </w:r>
      <w:r>
        <w:rPr>
          <w:b w:val="0"/>
          <w:sz w:val="20"/>
          <w:u w:val="none"/>
        </w:rPr>
        <w:t>____</w:t>
      </w:r>
    </w:p>
    <w:p w14:paraId="3344A108" w14:textId="77777777" w:rsidR="0086057C" w:rsidRDefault="00B5591B">
      <w:pPr>
        <w:ind w:right="208"/>
        <w:jc w:val="center"/>
      </w:pPr>
      <w:r>
        <w:rPr>
          <w:sz w:val="20"/>
          <w:u w:val="none"/>
        </w:rPr>
        <w:t xml:space="preserve"> </w:t>
      </w:r>
    </w:p>
    <w:tbl>
      <w:tblPr>
        <w:tblStyle w:val="TableGrid"/>
        <w:tblW w:w="9359" w:type="dxa"/>
        <w:tblInd w:w="-427" w:type="dxa"/>
        <w:tblCellMar>
          <w:top w:w="55" w:type="dxa"/>
          <w:left w:w="86" w:type="dxa"/>
          <w:right w:w="92" w:type="dxa"/>
        </w:tblCellMar>
        <w:tblLook w:val="04A0" w:firstRow="1" w:lastRow="0" w:firstColumn="1" w:lastColumn="0" w:noHBand="0" w:noVBand="1"/>
      </w:tblPr>
      <w:tblGrid>
        <w:gridCol w:w="2554"/>
        <w:gridCol w:w="3545"/>
        <w:gridCol w:w="3260"/>
      </w:tblGrid>
      <w:tr w:rsidR="0086057C" w14:paraId="4E702999" w14:textId="77777777">
        <w:trPr>
          <w:trHeight w:val="732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27EE1" w14:textId="77777777" w:rsidR="00D92767" w:rsidRDefault="00B5591B" w:rsidP="00D92767">
            <w:pPr>
              <w:spacing w:after="26"/>
              <w:ind w:left="172" w:right="0"/>
              <w:jc w:val="left"/>
              <w:rPr>
                <w:sz w:val="23"/>
                <w:u w:val="none"/>
              </w:rPr>
            </w:pPr>
            <w:r>
              <w:rPr>
                <w:sz w:val="23"/>
                <w:u w:val="none"/>
              </w:rPr>
              <w:t xml:space="preserve">Evaluador </w:t>
            </w:r>
            <w:r w:rsidR="00D92767">
              <w:rPr>
                <w:sz w:val="23"/>
                <w:u w:val="none"/>
              </w:rPr>
              <w:t>1</w:t>
            </w:r>
          </w:p>
          <w:p w14:paraId="0E2A68D0" w14:textId="351775F2" w:rsidR="0086057C" w:rsidRPr="00D92767" w:rsidRDefault="00FB6ECD" w:rsidP="00D92767">
            <w:pPr>
              <w:spacing w:after="26"/>
              <w:ind w:left="172" w:right="0"/>
              <w:jc w:val="left"/>
              <w:rPr>
                <w:b w:val="0"/>
              </w:rPr>
            </w:pPr>
            <w:r>
              <w:rPr>
                <w:b w:val="0"/>
                <w:sz w:val="16"/>
                <w:u w:val="none"/>
              </w:rPr>
              <w:t>Vicente Jorquera</w:t>
            </w:r>
            <w:r w:rsidR="00D92767" w:rsidRPr="00D92767">
              <w:rPr>
                <w:b w:val="0"/>
                <w:sz w:val="16"/>
                <w:u w:val="none"/>
              </w:rPr>
              <w:t xml:space="preserve">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3BCC5" w14:textId="77777777" w:rsidR="00D92767" w:rsidRDefault="00B5591B">
            <w:pPr>
              <w:spacing w:after="43"/>
              <w:ind w:left="2" w:right="0"/>
              <w:jc w:val="center"/>
              <w:rPr>
                <w:sz w:val="22"/>
                <w:u w:val="none"/>
              </w:rPr>
            </w:pPr>
            <w:r>
              <w:rPr>
                <w:sz w:val="22"/>
                <w:u w:val="none"/>
              </w:rPr>
              <w:t xml:space="preserve">Aporte </w:t>
            </w:r>
          </w:p>
          <w:p w14:paraId="066D96CE" w14:textId="77777777" w:rsidR="0086057C" w:rsidRPr="00D92767" w:rsidRDefault="00B5591B" w:rsidP="00D92767">
            <w:pPr>
              <w:spacing w:after="43"/>
              <w:ind w:left="2" w:right="0"/>
              <w:jc w:val="center"/>
              <w:rPr>
                <w:sz w:val="20"/>
              </w:rPr>
            </w:pPr>
            <w:r w:rsidRPr="00D92767">
              <w:rPr>
                <w:sz w:val="16"/>
                <w:u w:val="none"/>
              </w:rPr>
              <w:t xml:space="preserve">(1= Ninguno, 2= </w:t>
            </w:r>
            <w:r w:rsidR="00D92767">
              <w:rPr>
                <w:sz w:val="16"/>
                <w:u w:val="none"/>
              </w:rPr>
              <w:t>Insuficiente</w:t>
            </w:r>
            <w:r w:rsidRPr="00D92767">
              <w:rPr>
                <w:sz w:val="16"/>
                <w:u w:val="none"/>
              </w:rPr>
              <w:t>, 3= Suficiente</w:t>
            </w:r>
            <w:r w:rsidR="00D92767">
              <w:rPr>
                <w:sz w:val="16"/>
                <w:u w:val="none"/>
              </w:rPr>
              <w:t>, 4 = Bueno, 5= Muy Bueno</w:t>
            </w:r>
            <w:r w:rsidRPr="00D92767">
              <w:rPr>
                <w:sz w:val="16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F0A05" w14:textId="77777777" w:rsidR="0086057C" w:rsidRDefault="00B5591B">
            <w:pPr>
              <w:ind w:left="1" w:right="0"/>
              <w:jc w:val="center"/>
            </w:pPr>
            <w:r>
              <w:rPr>
                <w:sz w:val="22"/>
                <w:u w:val="none"/>
              </w:rPr>
              <w:t xml:space="preserve">Comentarios </w:t>
            </w:r>
          </w:p>
        </w:tc>
      </w:tr>
      <w:tr w:rsidR="0086057C" w14:paraId="0506362C" w14:textId="77777777" w:rsidTr="00D92767">
        <w:trPr>
          <w:trHeight w:val="1037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2A683E" w14:textId="77777777" w:rsidR="0086057C" w:rsidRDefault="00B5591B">
            <w:pPr>
              <w:ind w:left="60" w:right="0"/>
              <w:jc w:val="left"/>
              <w:rPr>
                <w:rFonts w:ascii="Yu Mincho" w:eastAsia="Yu Mincho" w:hAnsi="Yu Mincho" w:cs="Yu Mincho"/>
                <w:b w:val="0"/>
                <w:sz w:val="22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2"/>
              </w:rPr>
              <w:t>Elaboración de informe</w:t>
            </w:r>
            <w:r>
              <w:rPr>
                <w:rFonts w:ascii="Yu Mincho" w:eastAsia="Yu Mincho" w:hAnsi="Yu Mincho" w:cs="Yu Mincho"/>
                <w:b w:val="0"/>
                <w:sz w:val="22"/>
                <w:u w:val="none"/>
              </w:rPr>
              <w:t xml:space="preserve"> </w:t>
            </w:r>
          </w:p>
          <w:p w14:paraId="3FF8ACDF" w14:textId="126BDA1D" w:rsidR="00FB6ECD" w:rsidRPr="00FB6ECD" w:rsidRDefault="00FB6ECD">
            <w:pPr>
              <w:ind w:left="60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CBC21" w14:textId="491150DD" w:rsidR="0086057C" w:rsidRPr="00D92767" w:rsidRDefault="00D92767">
            <w:pPr>
              <w:numPr>
                <w:ilvl w:val="0"/>
                <w:numId w:val="1"/>
              </w:numPr>
              <w:spacing w:after="5" w:line="258" w:lineRule="auto"/>
              <w:ind w:left="423" w:right="0" w:hanging="401"/>
              <w:jc w:val="left"/>
              <w:rPr>
                <w:sz w:val="22"/>
              </w:rPr>
            </w:pP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eastAsia="Yu Mincho" w:hAnsiTheme="minorHAnsi" w:cstheme="minorHAnsi"/>
                <w:b w:val="0"/>
                <w:bCs/>
                <w:sz w:val="24"/>
                <w:szCs w:val="24"/>
                <w:u w:val="none"/>
              </w:rPr>
              <w:t>Bruno Toro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  <w:r w:rsidR="00B5591B"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: 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="00B5591B"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7D9A2503" w14:textId="489EC395" w:rsidR="00D92767" w:rsidRPr="00D92767" w:rsidRDefault="00FB6ECD" w:rsidP="00D92767">
            <w:pPr>
              <w:numPr>
                <w:ilvl w:val="0"/>
                <w:numId w:val="1"/>
              </w:numPr>
              <w:spacing w:after="5" w:line="258" w:lineRule="auto"/>
              <w:ind w:left="423" w:right="0" w:hanging="401"/>
              <w:jc w:val="left"/>
              <w:rPr>
                <w:sz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4"/>
                <w:szCs w:val="24"/>
                <w:u w:val="none"/>
              </w:rPr>
              <w:t>(</w:t>
            </w:r>
            <w:proofErr w:type="spellStart"/>
            <w:r w:rsidRPr="00FB6ECD">
              <w:rPr>
                <w:rFonts w:asciiTheme="minorHAnsi" w:hAnsiTheme="minorHAnsi" w:cstheme="minorHAnsi"/>
                <w:b w:val="0"/>
                <w:bCs/>
                <w:sz w:val="24"/>
                <w:szCs w:val="24"/>
                <w:u w:val="none"/>
              </w:rPr>
              <w:t>Davor</w:t>
            </w:r>
            <w:proofErr w:type="spellEnd"/>
            <w:r w:rsidRPr="00FB6ECD">
              <w:rPr>
                <w:rFonts w:asciiTheme="minorHAnsi" w:hAnsiTheme="minorHAnsi" w:cstheme="minorHAnsi"/>
                <w:b w:val="0"/>
                <w:bCs/>
                <w:sz w:val="24"/>
                <w:szCs w:val="24"/>
                <w:u w:val="none"/>
              </w:rPr>
              <w:t xml:space="preserve"> Serey</w:t>
            </w:r>
            <w:r w:rsidR="00D92767"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="00D92767"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1D8ADAEE" w14:textId="77777777" w:rsidR="0086057C" w:rsidRPr="00D92767" w:rsidRDefault="0086057C" w:rsidP="00D92767">
            <w:pPr>
              <w:spacing w:after="5" w:line="258" w:lineRule="auto"/>
              <w:ind w:left="423" w:right="0"/>
              <w:jc w:val="left"/>
              <w:rPr>
                <w:sz w:val="24"/>
              </w:rPr>
            </w:pP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D933B" w14:textId="77777777" w:rsidR="0086057C" w:rsidRDefault="00B5591B">
            <w:pPr>
              <w:ind w:right="0"/>
              <w:jc w:val="left"/>
            </w:pPr>
            <w:r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  <w:tr w:rsidR="0086057C" w14:paraId="280BCC38" w14:textId="77777777" w:rsidTr="00D92767">
        <w:trPr>
          <w:trHeight w:val="1087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5768B" w14:textId="77777777" w:rsidR="0086057C" w:rsidRDefault="00B5591B">
            <w:pPr>
              <w:ind w:left="94" w:right="0"/>
              <w:jc w:val="left"/>
              <w:rPr>
                <w:rFonts w:ascii="Yu Mincho" w:eastAsia="Yu Mincho" w:hAnsi="Yu Mincho" w:cs="Yu Mincho"/>
                <w:b w:val="0"/>
                <w:sz w:val="22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2"/>
              </w:rPr>
              <w:t>Elaboración de Código</w:t>
            </w:r>
            <w:r>
              <w:rPr>
                <w:rFonts w:ascii="Yu Mincho" w:eastAsia="Yu Mincho" w:hAnsi="Yu Mincho" w:cs="Yu Mincho"/>
                <w:b w:val="0"/>
                <w:sz w:val="22"/>
                <w:u w:val="none"/>
              </w:rPr>
              <w:t xml:space="preserve"> </w:t>
            </w:r>
          </w:p>
          <w:p w14:paraId="5A58F3A6" w14:textId="29CF57E6" w:rsidR="00FB6ECD" w:rsidRPr="00FB6ECD" w:rsidRDefault="00FB6ECD">
            <w:pPr>
              <w:ind w:left="94" w:right="0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813F4" w14:textId="557D465D" w:rsidR="00D92767" w:rsidRPr="00D92767" w:rsidRDefault="00D92767" w:rsidP="00D92767">
            <w:pPr>
              <w:numPr>
                <w:ilvl w:val="0"/>
                <w:numId w:val="2"/>
              </w:numPr>
              <w:spacing w:after="5" w:line="258" w:lineRule="auto"/>
              <w:ind w:right="0" w:hanging="401"/>
              <w:jc w:val="left"/>
              <w:rPr>
                <w:sz w:val="22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eastAsia="Yu Mincho" w:hAnsiTheme="minorHAnsi" w:cstheme="minorHAnsi"/>
                <w:b w:val="0"/>
                <w:sz w:val="24"/>
                <w:szCs w:val="24"/>
                <w:u w:val="none"/>
              </w:rPr>
              <w:t>Bruno Toro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7C7239A6" w14:textId="0CBBA7C0" w:rsidR="0086057C" w:rsidRPr="00D92767" w:rsidRDefault="00D92767" w:rsidP="00D92767">
            <w:pPr>
              <w:numPr>
                <w:ilvl w:val="0"/>
                <w:numId w:val="2"/>
              </w:numPr>
              <w:spacing w:after="5" w:line="258" w:lineRule="auto"/>
              <w:ind w:right="0" w:hanging="401"/>
              <w:jc w:val="left"/>
              <w:rPr>
                <w:sz w:val="22"/>
              </w:rPr>
            </w:pP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proofErr w:type="spellStart"/>
            <w:r w:rsidR="00FB6ECD" w:rsidRPr="00FB6ECD">
              <w:rPr>
                <w:rFonts w:asciiTheme="minorHAnsi" w:hAnsiTheme="minorHAnsi" w:cstheme="minorHAnsi"/>
                <w:b w:val="0"/>
                <w:bCs/>
                <w:sz w:val="24"/>
                <w:szCs w:val="24"/>
                <w:u w:val="none"/>
              </w:rPr>
              <w:t>Davor</w:t>
            </w:r>
            <w:proofErr w:type="spellEnd"/>
            <w:r w:rsidR="00FB6ECD" w:rsidRPr="00FB6ECD">
              <w:rPr>
                <w:rFonts w:asciiTheme="minorHAnsi" w:hAnsiTheme="minorHAnsi" w:cstheme="minorHAnsi"/>
                <w:b w:val="0"/>
                <w:bCs/>
                <w:sz w:val="24"/>
                <w:szCs w:val="24"/>
                <w:u w:val="none"/>
              </w:rPr>
              <w:t xml:space="preserve"> Serey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A967B" w14:textId="77777777" w:rsidR="0086057C" w:rsidRDefault="00B5591B">
            <w:pPr>
              <w:ind w:right="0"/>
              <w:jc w:val="left"/>
            </w:pPr>
            <w:r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</w:tbl>
    <w:p w14:paraId="67A64A85" w14:textId="77777777" w:rsidR="0086057C" w:rsidRDefault="00B5591B">
      <w:pPr>
        <w:spacing w:after="42"/>
        <w:ind w:right="0"/>
        <w:jc w:val="left"/>
      </w:pPr>
      <w:r>
        <w:rPr>
          <w:rFonts w:ascii="Yu Mincho" w:eastAsia="Yu Mincho" w:hAnsi="Yu Mincho" w:cs="Yu Mincho"/>
          <w:b w:val="0"/>
          <w:sz w:val="6"/>
          <w:u w:val="none"/>
        </w:rPr>
        <w:t xml:space="preserve"> </w:t>
      </w:r>
    </w:p>
    <w:tbl>
      <w:tblPr>
        <w:tblStyle w:val="TableGrid"/>
        <w:tblW w:w="9359" w:type="dxa"/>
        <w:tblInd w:w="-427" w:type="dxa"/>
        <w:tblCellMar>
          <w:top w:w="53" w:type="dxa"/>
          <w:left w:w="86" w:type="dxa"/>
          <w:right w:w="92" w:type="dxa"/>
        </w:tblCellMar>
        <w:tblLook w:val="04A0" w:firstRow="1" w:lastRow="0" w:firstColumn="1" w:lastColumn="0" w:noHBand="0" w:noVBand="1"/>
      </w:tblPr>
      <w:tblGrid>
        <w:gridCol w:w="2554"/>
        <w:gridCol w:w="3545"/>
        <w:gridCol w:w="3260"/>
      </w:tblGrid>
      <w:tr w:rsidR="00D92767" w14:paraId="46D2268E" w14:textId="77777777">
        <w:trPr>
          <w:trHeight w:val="73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85C9C6" w14:textId="77777777" w:rsidR="00D92767" w:rsidRDefault="00D92767" w:rsidP="00D92767">
            <w:pPr>
              <w:spacing w:after="26"/>
              <w:ind w:left="172" w:right="0"/>
              <w:jc w:val="left"/>
              <w:rPr>
                <w:sz w:val="23"/>
                <w:u w:val="none"/>
              </w:rPr>
            </w:pPr>
            <w:r>
              <w:rPr>
                <w:sz w:val="23"/>
                <w:u w:val="none"/>
              </w:rPr>
              <w:t>Evaluador 2</w:t>
            </w:r>
          </w:p>
          <w:p w14:paraId="349A9BA1" w14:textId="124C9661" w:rsidR="00D92767" w:rsidRPr="00D92767" w:rsidRDefault="00FB6ECD" w:rsidP="00D92767">
            <w:pPr>
              <w:spacing w:after="26"/>
              <w:ind w:left="172" w:right="0"/>
              <w:jc w:val="left"/>
              <w:rPr>
                <w:b w:val="0"/>
              </w:rPr>
            </w:pPr>
            <w:proofErr w:type="spellStart"/>
            <w:r>
              <w:rPr>
                <w:b w:val="0"/>
                <w:sz w:val="16"/>
                <w:u w:val="none"/>
              </w:rPr>
              <w:t>Davor</w:t>
            </w:r>
            <w:proofErr w:type="spellEnd"/>
            <w:r>
              <w:rPr>
                <w:b w:val="0"/>
                <w:sz w:val="16"/>
                <w:u w:val="none"/>
              </w:rPr>
              <w:t xml:space="preserve"> Serey</w:t>
            </w:r>
            <w:r w:rsidR="00D92767" w:rsidRPr="00D92767">
              <w:rPr>
                <w:b w:val="0"/>
                <w:sz w:val="16"/>
                <w:u w:val="none"/>
              </w:rPr>
              <w:t xml:space="preserve">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13C24" w14:textId="77777777" w:rsidR="00D92767" w:rsidRDefault="00D92767" w:rsidP="00D92767">
            <w:pPr>
              <w:spacing w:after="43"/>
              <w:ind w:left="2" w:right="0"/>
              <w:jc w:val="center"/>
              <w:rPr>
                <w:sz w:val="22"/>
                <w:u w:val="none"/>
              </w:rPr>
            </w:pPr>
            <w:r>
              <w:rPr>
                <w:sz w:val="22"/>
                <w:u w:val="none"/>
              </w:rPr>
              <w:t xml:space="preserve">Aporte </w:t>
            </w:r>
          </w:p>
          <w:p w14:paraId="097D03F4" w14:textId="77777777" w:rsidR="00D92767" w:rsidRPr="00D92767" w:rsidRDefault="00D92767" w:rsidP="00D92767">
            <w:pPr>
              <w:spacing w:after="43"/>
              <w:ind w:left="2" w:right="0"/>
              <w:jc w:val="center"/>
              <w:rPr>
                <w:sz w:val="20"/>
              </w:rPr>
            </w:pPr>
            <w:r w:rsidRPr="00D92767">
              <w:rPr>
                <w:sz w:val="16"/>
                <w:u w:val="none"/>
              </w:rPr>
              <w:t xml:space="preserve">(1= Ninguno, 2= </w:t>
            </w:r>
            <w:r>
              <w:rPr>
                <w:sz w:val="16"/>
                <w:u w:val="none"/>
              </w:rPr>
              <w:t>Insuficiente</w:t>
            </w:r>
            <w:r w:rsidRPr="00D92767">
              <w:rPr>
                <w:sz w:val="16"/>
                <w:u w:val="none"/>
              </w:rPr>
              <w:t>, 3= Suficiente</w:t>
            </w:r>
            <w:r>
              <w:rPr>
                <w:sz w:val="16"/>
                <w:u w:val="none"/>
              </w:rPr>
              <w:t>, 4 = Bueno, 5= Muy Bueno</w:t>
            </w:r>
            <w:r w:rsidRPr="00D92767">
              <w:rPr>
                <w:sz w:val="16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0D5713" w14:textId="77777777" w:rsidR="00D92767" w:rsidRDefault="00D92767" w:rsidP="00D92767">
            <w:pPr>
              <w:ind w:right="0"/>
              <w:jc w:val="center"/>
            </w:pPr>
            <w:r>
              <w:rPr>
                <w:sz w:val="22"/>
                <w:u w:val="none"/>
              </w:rPr>
              <w:t xml:space="preserve">Comentarios </w:t>
            </w:r>
          </w:p>
        </w:tc>
      </w:tr>
      <w:tr w:rsidR="0086057C" w:rsidRPr="00FB6ECD" w14:paraId="0B5EC5D7" w14:textId="77777777">
        <w:trPr>
          <w:trHeight w:val="782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1DE756" w14:textId="77777777" w:rsidR="0086057C" w:rsidRPr="00FB6ECD" w:rsidRDefault="00B5591B">
            <w:pPr>
              <w:ind w:left="60"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2"/>
                <w:u w:val="none"/>
              </w:rPr>
              <w:t xml:space="preserve">Elaboración de informe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40883D" w14:textId="46A0D0F2" w:rsidR="00D92767" w:rsidRPr="00FB6ECD" w:rsidRDefault="00D92767" w:rsidP="00D92767">
            <w:pPr>
              <w:numPr>
                <w:ilvl w:val="0"/>
                <w:numId w:val="3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eastAsia="Yu Mincho" w:hAnsiTheme="minorHAnsi" w:cstheme="minorHAnsi"/>
                <w:b w:val="0"/>
                <w:sz w:val="24"/>
                <w:szCs w:val="24"/>
                <w:u w:val="none"/>
              </w:rPr>
              <w:t>Bruno Toro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43B75644" w14:textId="26FBDDDD" w:rsidR="0086057C" w:rsidRPr="00FB6ECD" w:rsidRDefault="00D92767" w:rsidP="00D92767">
            <w:pPr>
              <w:numPr>
                <w:ilvl w:val="0"/>
                <w:numId w:val="3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Vicente Jorquera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53AD4" w14:textId="77777777" w:rsidR="0086057C" w:rsidRPr="00FB6ECD" w:rsidRDefault="00B5591B">
            <w:pPr>
              <w:ind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  <w:tr w:rsidR="0086057C" w:rsidRPr="00FB6ECD" w14:paraId="743A9FEC" w14:textId="77777777">
        <w:trPr>
          <w:trHeight w:val="73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D86F18" w14:textId="77777777" w:rsidR="0086057C" w:rsidRPr="00FB6ECD" w:rsidRDefault="00B5591B">
            <w:pPr>
              <w:ind w:left="94"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2"/>
                <w:u w:val="none"/>
              </w:rPr>
              <w:t xml:space="preserve">Elaboración de Código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AC915" w14:textId="6B0BF4FE" w:rsidR="00D92767" w:rsidRPr="00FB6ECD" w:rsidRDefault="00D92767" w:rsidP="00D92767">
            <w:pPr>
              <w:numPr>
                <w:ilvl w:val="0"/>
                <w:numId w:val="4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eastAsia="Yu Mincho" w:hAnsiTheme="minorHAnsi" w:cstheme="minorHAnsi"/>
                <w:b w:val="0"/>
                <w:sz w:val="24"/>
                <w:szCs w:val="24"/>
                <w:u w:val="none"/>
              </w:rPr>
              <w:t>Bruno Toro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1B70EA8C" w14:textId="7253B632" w:rsidR="0086057C" w:rsidRPr="00FB6ECD" w:rsidRDefault="00D92767" w:rsidP="00D92767">
            <w:pPr>
              <w:numPr>
                <w:ilvl w:val="0"/>
                <w:numId w:val="4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Vicente Jorquera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2AE03" w14:textId="77777777" w:rsidR="0086057C" w:rsidRPr="00FB6ECD" w:rsidRDefault="00B5591B">
            <w:pPr>
              <w:ind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</w:tbl>
    <w:p w14:paraId="08162416" w14:textId="77777777" w:rsidR="0086057C" w:rsidRPr="00FB6ECD" w:rsidRDefault="00B5591B">
      <w:pPr>
        <w:spacing w:after="42"/>
        <w:ind w:right="0"/>
        <w:jc w:val="left"/>
        <w:rPr>
          <w:b w:val="0"/>
          <w:u w:val="none"/>
        </w:rPr>
      </w:pPr>
      <w:r w:rsidRPr="00FB6ECD">
        <w:rPr>
          <w:rFonts w:ascii="Yu Mincho" w:eastAsia="Yu Mincho" w:hAnsi="Yu Mincho" w:cs="Yu Mincho"/>
          <w:b w:val="0"/>
          <w:sz w:val="6"/>
          <w:u w:val="none"/>
        </w:rPr>
        <w:t xml:space="preserve"> </w:t>
      </w:r>
    </w:p>
    <w:tbl>
      <w:tblPr>
        <w:tblStyle w:val="TableGrid"/>
        <w:tblW w:w="9359" w:type="dxa"/>
        <w:tblInd w:w="-427" w:type="dxa"/>
        <w:tblCellMar>
          <w:top w:w="53" w:type="dxa"/>
          <w:left w:w="86" w:type="dxa"/>
          <w:right w:w="92" w:type="dxa"/>
        </w:tblCellMar>
        <w:tblLook w:val="04A0" w:firstRow="1" w:lastRow="0" w:firstColumn="1" w:lastColumn="0" w:noHBand="0" w:noVBand="1"/>
      </w:tblPr>
      <w:tblGrid>
        <w:gridCol w:w="2554"/>
        <w:gridCol w:w="3545"/>
        <w:gridCol w:w="3260"/>
      </w:tblGrid>
      <w:tr w:rsidR="00D92767" w:rsidRPr="00FB6ECD" w14:paraId="473D0914" w14:textId="77777777">
        <w:trPr>
          <w:trHeight w:val="73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32380" w14:textId="77777777" w:rsidR="00D92767" w:rsidRPr="00FB6ECD" w:rsidRDefault="00D92767" w:rsidP="00D92767">
            <w:pPr>
              <w:spacing w:after="26"/>
              <w:ind w:left="172" w:right="0"/>
              <w:jc w:val="left"/>
              <w:rPr>
                <w:b w:val="0"/>
                <w:sz w:val="23"/>
                <w:u w:val="none"/>
              </w:rPr>
            </w:pPr>
            <w:r w:rsidRPr="00FB6ECD">
              <w:rPr>
                <w:b w:val="0"/>
                <w:sz w:val="23"/>
                <w:u w:val="none"/>
              </w:rPr>
              <w:t>Evaluador 3</w:t>
            </w:r>
          </w:p>
          <w:p w14:paraId="6025D897" w14:textId="1E13B786" w:rsidR="00D92767" w:rsidRPr="00FB6ECD" w:rsidRDefault="00FB6ECD" w:rsidP="00D92767">
            <w:pPr>
              <w:spacing w:after="26"/>
              <w:ind w:left="172" w:right="0"/>
              <w:jc w:val="left"/>
              <w:rPr>
                <w:b w:val="0"/>
                <w:u w:val="none"/>
              </w:rPr>
            </w:pPr>
            <w:r w:rsidRPr="00FB6ECD">
              <w:rPr>
                <w:b w:val="0"/>
                <w:sz w:val="16"/>
                <w:u w:val="none"/>
              </w:rPr>
              <w:t>Bruno Toro</w:t>
            </w:r>
            <w:r w:rsidR="00D92767" w:rsidRPr="00FB6ECD">
              <w:rPr>
                <w:b w:val="0"/>
                <w:sz w:val="16"/>
                <w:u w:val="none"/>
              </w:rPr>
              <w:t xml:space="preserve">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2F2B2" w14:textId="77777777" w:rsidR="00D92767" w:rsidRPr="00FB6ECD" w:rsidRDefault="00D92767" w:rsidP="00D92767">
            <w:pPr>
              <w:spacing w:after="43"/>
              <w:ind w:left="2" w:right="0"/>
              <w:jc w:val="center"/>
              <w:rPr>
                <w:b w:val="0"/>
                <w:sz w:val="22"/>
                <w:u w:val="none"/>
              </w:rPr>
            </w:pPr>
            <w:r w:rsidRPr="00FB6ECD">
              <w:rPr>
                <w:b w:val="0"/>
                <w:sz w:val="22"/>
                <w:u w:val="none"/>
              </w:rPr>
              <w:t xml:space="preserve">Aporte </w:t>
            </w:r>
          </w:p>
          <w:p w14:paraId="51556856" w14:textId="77777777" w:rsidR="00D92767" w:rsidRPr="00FB6ECD" w:rsidRDefault="00D92767" w:rsidP="00D92767">
            <w:pPr>
              <w:spacing w:after="43"/>
              <w:ind w:left="2" w:right="0"/>
              <w:jc w:val="center"/>
              <w:rPr>
                <w:b w:val="0"/>
                <w:sz w:val="20"/>
                <w:u w:val="none"/>
              </w:rPr>
            </w:pPr>
            <w:r w:rsidRPr="00FB6ECD">
              <w:rPr>
                <w:b w:val="0"/>
                <w:sz w:val="16"/>
                <w:u w:val="none"/>
              </w:rPr>
              <w:t xml:space="preserve">(1= Ninguno, 2= Insuficiente, 3= Suficiente, 4 = Bueno, 5= Muy Bueno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9084A1" w14:textId="77777777" w:rsidR="00D92767" w:rsidRPr="00FB6ECD" w:rsidRDefault="00D92767" w:rsidP="00D92767">
            <w:pPr>
              <w:ind w:left="1" w:right="0"/>
              <w:jc w:val="center"/>
              <w:rPr>
                <w:b w:val="0"/>
                <w:u w:val="none"/>
              </w:rPr>
            </w:pPr>
            <w:r w:rsidRPr="00FB6ECD">
              <w:rPr>
                <w:b w:val="0"/>
                <w:sz w:val="22"/>
                <w:u w:val="none"/>
              </w:rPr>
              <w:t xml:space="preserve">Comentarios </w:t>
            </w:r>
          </w:p>
        </w:tc>
      </w:tr>
      <w:tr w:rsidR="00D92767" w:rsidRPr="00FB6ECD" w14:paraId="5780763D" w14:textId="77777777">
        <w:trPr>
          <w:trHeight w:val="73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21006" w14:textId="77777777" w:rsidR="00D92767" w:rsidRPr="00FB6ECD" w:rsidRDefault="00D92767" w:rsidP="00D92767">
            <w:pPr>
              <w:ind w:left="60" w:right="0"/>
              <w:jc w:val="left"/>
              <w:rPr>
                <w:b w:val="0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2"/>
              </w:rPr>
              <w:t xml:space="preserve">Elaboración de informe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D5BCA" w14:textId="5F521A2B" w:rsidR="00D92767" w:rsidRPr="00FB6ECD" w:rsidRDefault="00D92767" w:rsidP="00D92767">
            <w:pPr>
              <w:numPr>
                <w:ilvl w:val="0"/>
                <w:numId w:val="3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proofErr w:type="spellStart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Davor</w:t>
            </w:r>
            <w:proofErr w:type="spellEnd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 xml:space="preserve"> Serey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4D375BA1" w14:textId="1EFD93C1" w:rsidR="00D92767" w:rsidRPr="00FB6ECD" w:rsidRDefault="00D92767" w:rsidP="00D92767">
            <w:pPr>
              <w:numPr>
                <w:ilvl w:val="0"/>
                <w:numId w:val="3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Vicente Jorquera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30415" w14:textId="77777777" w:rsidR="00D92767" w:rsidRPr="00FB6ECD" w:rsidRDefault="00D92767" w:rsidP="00D92767">
            <w:pPr>
              <w:ind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  <w:tr w:rsidR="00D92767" w:rsidRPr="00FB6ECD" w14:paraId="7AF77A6A" w14:textId="77777777">
        <w:trPr>
          <w:trHeight w:val="732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4EF7A" w14:textId="77777777" w:rsidR="00D92767" w:rsidRPr="00FB6ECD" w:rsidRDefault="00D92767" w:rsidP="00D92767">
            <w:pPr>
              <w:ind w:left="94" w:right="0"/>
              <w:jc w:val="left"/>
              <w:rPr>
                <w:b w:val="0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2"/>
              </w:rPr>
              <w:t xml:space="preserve">Elaboración de Código </w:t>
            </w:r>
          </w:p>
        </w:tc>
        <w:tc>
          <w:tcPr>
            <w:tcW w:w="3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41C0C" w14:textId="1A8DB21B" w:rsidR="00D92767" w:rsidRPr="00FB6ECD" w:rsidRDefault="00D92767" w:rsidP="00D92767">
            <w:pPr>
              <w:numPr>
                <w:ilvl w:val="0"/>
                <w:numId w:val="4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proofErr w:type="spellStart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Davor</w:t>
            </w:r>
            <w:proofErr w:type="spellEnd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 xml:space="preserve"> Serey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  <w:p w14:paraId="2BD4D499" w14:textId="3FA4EE8E" w:rsidR="00D92767" w:rsidRPr="00FB6ECD" w:rsidRDefault="00D92767" w:rsidP="00D92767">
            <w:pPr>
              <w:numPr>
                <w:ilvl w:val="0"/>
                <w:numId w:val="4"/>
              </w:numPr>
              <w:spacing w:after="5" w:line="258" w:lineRule="auto"/>
              <w:ind w:right="0" w:hanging="401"/>
              <w:jc w:val="left"/>
              <w:rPr>
                <w:b w:val="0"/>
                <w:sz w:val="22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Vicente Jorquera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: (</w:t>
            </w:r>
            <w:r w:rsid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>5</w:t>
            </w:r>
            <w:r w:rsidRPr="00FB6ECD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) 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CBC10" w14:textId="77777777" w:rsidR="00D92767" w:rsidRPr="00FB6ECD" w:rsidRDefault="00D92767" w:rsidP="00D92767">
            <w:pPr>
              <w:ind w:right="0"/>
              <w:jc w:val="left"/>
              <w:rPr>
                <w:b w:val="0"/>
                <w:u w:val="none"/>
              </w:rPr>
            </w:pPr>
            <w:r w:rsidRPr="00FB6ECD"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 </w:t>
            </w:r>
          </w:p>
        </w:tc>
      </w:tr>
    </w:tbl>
    <w:p w14:paraId="03203517" w14:textId="77777777" w:rsidR="0086057C" w:rsidRDefault="00B5591B">
      <w:pPr>
        <w:spacing w:after="139"/>
        <w:ind w:right="0"/>
        <w:jc w:val="left"/>
      </w:pPr>
      <w:r>
        <w:rPr>
          <w:rFonts w:ascii="Yu Mincho" w:eastAsia="Yu Mincho" w:hAnsi="Yu Mincho" w:cs="Yu Mincho"/>
          <w:b w:val="0"/>
          <w:sz w:val="2"/>
          <w:u w:val="none"/>
        </w:rPr>
        <w:t xml:space="preserve"> </w:t>
      </w:r>
    </w:p>
    <w:tbl>
      <w:tblPr>
        <w:tblStyle w:val="TableGrid"/>
        <w:tblW w:w="9359" w:type="dxa"/>
        <w:tblInd w:w="-427" w:type="dxa"/>
        <w:tblCellMar>
          <w:top w:w="73" w:type="dxa"/>
          <w:left w:w="102" w:type="dxa"/>
          <w:right w:w="9" w:type="dxa"/>
        </w:tblCellMar>
        <w:tblLook w:val="04A0" w:firstRow="1" w:lastRow="0" w:firstColumn="1" w:lastColumn="0" w:noHBand="0" w:noVBand="1"/>
      </w:tblPr>
      <w:tblGrid>
        <w:gridCol w:w="2554"/>
        <w:gridCol w:w="2837"/>
        <w:gridCol w:w="3968"/>
      </w:tblGrid>
      <w:tr w:rsidR="0086057C" w14:paraId="0D3E4337" w14:textId="77777777">
        <w:trPr>
          <w:trHeight w:val="73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15B25" w14:textId="77777777" w:rsidR="0086057C" w:rsidRPr="00832D9C" w:rsidRDefault="00B5591B">
            <w:pPr>
              <w:ind w:left="264" w:right="0"/>
              <w:jc w:val="left"/>
            </w:pPr>
            <w:r w:rsidRPr="00832D9C">
              <w:rPr>
                <w:rFonts w:ascii="Yu Mincho" w:eastAsia="Yu Mincho" w:hAnsi="Yu Mincho" w:cs="Yu Mincho"/>
                <w:sz w:val="22"/>
                <w:u w:val="none"/>
              </w:rPr>
              <w:t xml:space="preserve">Nombre Integrante </w:t>
            </w:r>
          </w:p>
        </w:tc>
        <w:tc>
          <w:tcPr>
            <w:tcW w:w="2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25F3B" w14:textId="77777777" w:rsidR="00D92767" w:rsidRPr="00832D9C" w:rsidRDefault="00B5591B">
            <w:pPr>
              <w:ind w:right="0"/>
              <w:jc w:val="center"/>
              <w:rPr>
                <w:rFonts w:ascii="Yu Mincho" w:eastAsia="Yu Mincho" w:hAnsi="Yu Mincho" w:cs="Yu Mincho"/>
                <w:sz w:val="22"/>
                <w:u w:val="none"/>
              </w:rPr>
            </w:pPr>
            <w:r w:rsidRPr="00832D9C">
              <w:rPr>
                <w:rFonts w:ascii="Yu Mincho" w:eastAsia="Yu Mincho" w:hAnsi="Yu Mincho" w:cs="Yu Mincho"/>
                <w:sz w:val="22"/>
                <w:u w:val="none"/>
              </w:rPr>
              <w:t xml:space="preserve">Porcentaje de Aporte </w:t>
            </w:r>
          </w:p>
          <w:p w14:paraId="197C1B2A" w14:textId="77777777" w:rsidR="0086057C" w:rsidRPr="00832D9C" w:rsidRDefault="00B5591B">
            <w:pPr>
              <w:ind w:right="0"/>
              <w:jc w:val="center"/>
              <w:rPr>
                <w:b w:val="0"/>
              </w:rPr>
            </w:pPr>
            <w:r w:rsidRPr="00832D9C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(entre todos deben sumar 100%) </w:t>
            </w:r>
          </w:p>
        </w:tc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AE273" w14:textId="77777777" w:rsidR="0086057C" w:rsidRPr="00832D9C" w:rsidRDefault="00B5591B" w:rsidP="00832D9C">
            <w:pPr>
              <w:ind w:right="0"/>
              <w:jc w:val="center"/>
            </w:pPr>
            <w:r w:rsidRPr="00832D9C">
              <w:rPr>
                <w:rFonts w:ascii="Yu Mincho" w:eastAsia="Yu Mincho" w:hAnsi="Yu Mincho" w:cs="Yu Mincho"/>
                <w:sz w:val="22"/>
                <w:u w:val="none"/>
              </w:rPr>
              <w:t xml:space="preserve">Descripción Tarea realizada </w:t>
            </w:r>
          </w:p>
        </w:tc>
      </w:tr>
      <w:tr w:rsidR="0086057C" w14:paraId="0EF3E7C9" w14:textId="77777777">
        <w:trPr>
          <w:trHeight w:val="37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5404A" w14:textId="517179ED" w:rsidR="0086057C" w:rsidRDefault="00832D9C">
            <w:pPr>
              <w:ind w:right="56"/>
              <w:jc w:val="center"/>
            </w:pP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proofErr w:type="spellStart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Davor</w:t>
            </w:r>
            <w:proofErr w:type="spellEnd"/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 xml:space="preserve"> Serey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</w:p>
        </w:tc>
        <w:tc>
          <w:tcPr>
            <w:tcW w:w="2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A03045" w14:textId="45CF7A5E" w:rsidR="0086057C" w:rsidRDefault="00B5591B">
            <w:pPr>
              <w:ind w:right="46"/>
              <w:jc w:val="center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  <w:r w:rsidR="00FB6ECD">
              <w:rPr>
                <w:rFonts w:ascii="Yu Mincho" w:eastAsia="Yu Mincho" w:hAnsi="Yu Mincho" w:cs="Yu Mincho"/>
                <w:b w:val="0"/>
                <w:sz w:val="20"/>
                <w:u w:val="none"/>
              </w:rPr>
              <w:t>33,3</w:t>
            </w:r>
            <w:r w:rsidR="00832D9C">
              <w:rPr>
                <w:rFonts w:ascii="Yu Mincho" w:eastAsia="Yu Mincho" w:hAnsi="Yu Mincho" w:cs="Yu Mincho"/>
                <w:b w:val="0"/>
                <w:sz w:val="20"/>
                <w:u w:val="none"/>
              </w:rPr>
              <w:t>%</w:t>
            </w:r>
          </w:p>
        </w:tc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8BBA8" w14:textId="22CCD8C1" w:rsidR="0086057C" w:rsidRPr="00832D9C" w:rsidRDefault="00832D9C" w:rsidP="00832D9C">
            <w:pPr>
              <w:ind w:right="98"/>
              <w:jc w:val="center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 w:rsidRPr="00832D9C">
              <w:rPr>
                <w:rFonts w:ascii="Yu Mincho" w:eastAsia="Yu Mincho" w:hAnsi="Yu Mincho" w:cs="Yu Mincho"/>
                <w:b w:val="0"/>
                <w:sz w:val="16"/>
                <w:u w:val="none"/>
              </w:rPr>
              <w:t>(</w:t>
            </w:r>
            <w:r w:rsidR="00FB6ECD">
              <w:rPr>
                <w:rFonts w:ascii="Yu Mincho" w:eastAsia="Yu Mincho" w:hAnsi="Yu Mincho" w:cs="Yu Mincho"/>
                <w:b w:val="0"/>
                <w:sz w:val="16"/>
                <w:u w:val="none"/>
              </w:rPr>
              <w:t>Ayudo en la elaboración del informe, hizo la interfaz y la clase abstracta</w:t>
            </w:r>
            <w:proofErr w:type="gram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, </w:t>
            </w:r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,</w:t>
            </w:r>
            <w:proofErr w:type="gramEnd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creo </w:t>
            </w:r>
            <w:proofErr w:type="spell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uml’s</w:t>
            </w:r>
            <w:proofErr w:type="spellEnd"/>
            <w:r w:rsidRPr="00832D9C">
              <w:rPr>
                <w:rFonts w:ascii="Yu Mincho" w:eastAsia="Yu Mincho" w:hAnsi="Yu Mincho" w:cs="Yu Mincho"/>
                <w:b w:val="0"/>
                <w:sz w:val="16"/>
                <w:u w:val="none"/>
              </w:rPr>
              <w:t>)</w:t>
            </w:r>
          </w:p>
        </w:tc>
      </w:tr>
      <w:tr w:rsidR="0086057C" w14:paraId="32AE9963" w14:textId="77777777">
        <w:trPr>
          <w:trHeight w:val="370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FD5FF" w14:textId="4D9EECF6" w:rsidR="0086057C" w:rsidRDefault="00832D9C">
            <w:pPr>
              <w:ind w:right="56"/>
              <w:jc w:val="center"/>
            </w:pP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(</w:t>
            </w:r>
            <w:r w:rsidR="00FB6ECD" w:rsidRPr="00FB6ECD">
              <w:rPr>
                <w:rFonts w:asciiTheme="minorHAnsi" w:hAnsiTheme="minorHAnsi" w:cstheme="minorHAnsi"/>
                <w:b w:val="0"/>
                <w:sz w:val="24"/>
                <w:szCs w:val="24"/>
                <w:u w:val="none"/>
              </w:rPr>
              <w:t>Vicente Jorquera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</w:p>
        </w:tc>
        <w:tc>
          <w:tcPr>
            <w:tcW w:w="2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17886" w14:textId="17379B05" w:rsidR="0086057C" w:rsidRDefault="00B5591B">
            <w:pPr>
              <w:ind w:right="46"/>
              <w:jc w:val="center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  <w:r w:rsidR="00FB6ECD">
              <w:rPr>
                <w:rFonts w:ascii="Yu Mincho" w:eastAsia="Yu Mincho" w:hAnsi="Yu Mincho" w:cs="Yu Mincho"/>
                <w:b w:val="0"/>
                <w:sz w:val="20"/>
                <w:u w:val="none"/>
              </w:rPr>
              <w:t>33,3</w:t>
            </w:r>
            <w:r w:rsidR="00832D9C">
              <w:rPr>
                <w:rFonts w:ascii="Yu Mincho" w:eastAsia="Yu Mincho" w:hAnsi="Yu Mincho" w:cs="Yu Mincho"/>
                <w:b w:val="0"/>
                <w:sz w:val="20"/>
                <w:u w:val="none"/>
              </w:rPr>
              <w:t>%</w:t>
            </w:r>
          </w:p>
        </w:tc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95AD5" w14:textId="7C7196BE" w:rsidR="0086057C" w:rsidRDefault="00FB6ECD">
            <w:pPr>
              <w:ind w:right="101"/>
              <w:jc w:val="center"/>
            </w:pPr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(Ayudo en la elaboración del informe, aplico el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patron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strategy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y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singleton</w:t>
            </w:r>
            <w:proofErr w:type="spellEnd"/>
            <w:proofErr w:type="gram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, </w:t>
            </w:r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,</w:t>
            </w:r>
            <w:proofErr w:type="gramEnd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creo </w:t>
            </w:r>
            <w:proofErr w:type="spell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uml’s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)</w:t>
            </w:r>
          </w:p>
        </w:tc>
      </w:tr>
      <w:tr w:rsidR="0086057C" w14:paraId="3CDC7A72" w14:textId="77777777">
        <w:trPr>
          <w:trHeight w:val="372"/>
        </w:trPr>
        <w:tc>
          <w:tcPr>
            <w:tcW w:w="2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F4181" w14:textId="14D28CF2" w:rsidR="0086057C" w:rsidRDefault="00832D9C">
            <w:pPr>
              <w:ind w:right="56"/>
              <w:jc w:val="center"/>
            </w:pP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lastRenderedPageBreak/>
              <w:t>(</w:t>
            </w:r>
            <w:r w:rsidR="00FB6ECD" w:rsidRPr="00FB6ECD">
              <w:rPr>
                <w:rFonts w:asciiTheme="minorHAnsi" w:eastAsia="Yu Mincho" w:hAnsiTheme="minorHAnsi" w:cstheme="minorHAnsi"/>
                <w:b w:val="0"/>
                <w:sz w:val="24"/>
                <w:szCs w:val="24"/>
                <w:u w:val="none"/>
              </w:rPr>
              <w:t>Bruno Toro</w:t>
            </w:r>
            <w:r w:rsidRPr="00D92767"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</w:p>
        </w:tc>
        <w:tc>
          <w:tcPr>
            <w:tcW w:w="28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0EA32" w14:textId="30E9D70C" w:rsidR="0086057C" w:rsidRDefault="00B5591B">
            <w:pPr>
              <w:ind w:right="46"/>
              <w:jc w:val="center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  <w:r w:rsidR="00FB6ECD">
              <w:rPr>
                <w:rFonts w:ascii="Yu Mincho" w:eastAsia="Yu Mincho" w:hAnsi="Yu Mincho" w:cs="Yu Mincho"/>
                <w:b w:val="0"/>
                <w:sz w:val="20"/>
                <w:u w:val="none"/>
              </w:rPr>
              <w:t>33,3</w:t>
            </w:r>
            <w:r w:rsidR="00832D9C">
              <w:rPr>
                <w:rFonts w:ascii="Yu Mincho" w:eastAsia="Yu Mincho" w:hAnsi="Yu Mincho" w:cs="Yu Mincho"/>
                <w:b w:val="0"/>
                <w:sz w:val="20"/>
                <w:u w:val="none"/>
              </w:rPr>
              <w:t>%</w:t>
            </w:r>
          </w:p>
        </w:tc>
        <w:tc>
          <w:tcPr>
            <w:tcW w:w="3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57594" w14:textId="0207059F" w:rsidR="0086057C" w:rsidRDefault="00FB6ECD">
            <w:pPr>
              <w:ind w:right="102"/>
              <w:jc w:val="center"/>
            </w:pPr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(Ayudo en la elaboración del informe, aplico el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patron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template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</w:t>
            </w:r>
            <w:proofErr w:type="spellStart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>metho</w:t>
            </w:r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d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y</w:t>
            </w:r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</w:t>
            </w:r>
            <w:proofErr w:type="spell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builder</w:t>
            </w:r>
            <w:proofErr w:type="spellEnd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, creo </w:t>
            </w:r>
            <w:proofErr w:type="spellStart"/>
            <w:proofErr w:type="gramStart"/>
            <w:r w:rsidR="002F1438">
              <w:rPr>
                <w:rFonts w:ascii="Yu Mincho" w:eastAsia="Yu Mincho" w:hAnsi="Yu Mincho" w:cs="Yu Mincho"/>
                <w:b w:val="0"/>
                <w:sz w:val="16"/>
                <w:u w:val="none"/>
              </w:rPr>
              <w:t>uml’s</w:t>
            </w:r>
            <w:proofErr w:type="spellEnd"/>
            <w:r>
              <w:rPr>
                <w:rFonts w:ascii="Yu Mincho" w:eastAsia="Yu Mincho" w:hAnsi="Yu Mincho" w:cs="Yu Mincho"/>
                <w:b w:val="0"/>
                <w:sz w:val="16"/>
                <w:u w:val="none"/>
              </w:rPr>
              <w:t xml:space="preserve"> )</w:t>
            </w:r>
            <w:proofErr w:type="gramEnd"/>
            <w:r w:rsidR="00B5591B"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</w:p>
        </w:tc>
      </w:tr>
    </w:tbl>
    <w:p w14:paraId="71522C6C" w14:textId="4A90B971" w:rsidR="0086057C" w:rsidRDefault="00B5591B">
      <w:pPr>
        <w:spacing w:after="139"/>
        <w:ind w:right="0"/>
        <w:jc w:val="left"/>
      </w:pPr>
      <w:r>
        <w:rPr>
          <w:rFonts w:ascii="Yu Mincho" w:eastAsia="Yu Mincho" w:hAnsi="Yu Mincho" w:cs="Yu Mincho"/>
          <w:b w:val="0"/>
          <w:sz w:val="2"/>
          <w:u w:val="none"/>
        </w:rPr>
        <w:t xml:space="preserve"> </w:t>
      </w:r>
    </w:p>
    <w:tbl>
      <w:tblPr>
        <w:tblStyle w:val="TableGrid"/>
        <w:tblW w:w="9359" w:type="dxa"/>
        <w:tblInd w:w="-427" w:type="dxa"/>
        <w:tblCellMar>
          <w:top w:w="82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3121"/>
        <w:gridCol w:w="3120"/>
        <w:gridCol w:w="3118"/>
      </w:tblGrid>
      <w:tr w:rsidR="0086057C" w14:paraId="3D9EC84E" w14:textId="77777777">
        <w:trPr>
          <w:trHeight w:val="370"/>
        </w:trPr>
        <w:tc>
          <w:tcPr>
            <w:tcW w:w="935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F103C" w14:textId="3FC60F4B" w:rsidR="0086057C" w:rsidRDefault="00B5591B">
            <w:pPr>
              <w:ind w:left="48" w:right="0"/>
              <w:jc w:val="center"/>
            </w:pPr>
            <w:r>
              <w:rPr>
                <w:rFonts w:ascii="Yu Mincho" w:eastAsia="Yu Mincho" w:hAnsi="Yu Mincho" w:cs="Yu Mincho"/>
                <w:b w:val="0"/>
                <w:sz w:val="21"/>
                <w:u w:val="none"/>
              </w:rPr>
              <w:t xml:space="preserve">Firmo estando de acuerdo con los datos que están en el presente documento. </w:t>
            </w:r>
          </w:p>
        </w:tc>
      </w:tr>
      <w:tr w:rsidR="0086057C" w14:paraId="384A1079" w14:textId="77777777">
        <w:trPr>
          <w:trHeight w:val="1109"/>
        </w:trPr>
        <w:tc>
          <w:tcPr>
            <w:tcW w:w="3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73194" w14:textId="1F0079F8" w:rsidR="0086057C" w:rsidRDefault="00B5591B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</w:p>
          <w:p w14:paraId="6AB5BB0D" w14:textId="2DAEE830" w:rsidR="00832D9C" w:rsidRDefault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     </w:t>
            </w:r>
            <w:r w:rsidR="002148CA">
              <w:rPr>
                <w:rFonts w:ascii="Yu Mincho" w:eastAsia="Yu Mincho" w:hAnsi="Yu Mincho" w:cs="Yu Mincho"/>
                <w:b w:val="0"/>
                <w:noProof/>
                <w:sz w:val="20"/>
                <w:u w:val="none"/>
              </w:rPr>
              <w:drawing>
                <wp:inline distT="0" distB="0" distL="0" distR="0" wp14:anchorId="2A0E445E" wp14:editId="3084623B">
                  <wp:extent cx="908303" cy="457200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232" cy="459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D5DC14" w14:textId="77777777" w:rsidR="00832D9C" w:rsidRDefault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____________________</w:t>
            </w:r>
          </w:p>
          <w:p w14:paraId="1F68DCDC" w14:textId="0034FF4F" w:rsidR="00832D9C" w:rsidRDefault="00832D9C" w:rsidP="00832D9C">
            <w:pPr>
              <w:ind w:left="2" w:right="0"/>
              <w:jc w:val="left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 </w:t>
            </w:r>
            <w:r w:rsidRPr="00832D9C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(</w:t>
            </w:r>
            <w:r w:rsidR="002F1438">
              <w:rPr>
                <w:rFonts w:ascii="Yu Mincho" w:eastAsia="Yu Mincho" w:hAnsi="Yu Mincho" w:cs="Yu Mincho"/>
                <w:b w:val="0"/>
                <w:sz w:val="18"/>
                <w:u w:val="none"/>
              </w:rPr>
              <w:t>Bruno Toro</w:t>
            </w:r>
            <w:r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  <w:r w:rsidRPr="00832D9C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</w:t>
            </w:r>
          </w:p>
        </w:tc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DA57D" w14:textId="6667C854" w:rsidR="00832D9C" w:rsidRDefault="002148CA" w:rsidP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81C8D92" wp14:editId="6DA71E3D">
                  <wp:simplePos x="0" y="0"/>
                  <wp:positionH relativeFrom="column">
                    <wp:posOffset>367030</wp:posOffset>
                  </wp:positionH>
                  <wp:positionV relativeFrom="paragraph">
                    <wp:posOffset>135255</wp:posOffset>
                  </wp:positionV>
                  <wp:extent cx="847725" cy="484505"/>
                  <wp:effectExtent l="0" t="0" r="9525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48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5591B"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</w:p>
          <w:p w14:paraId="1BF67D68" w14:textId="24F7874E" w:rsidR="00832D9C" w:rsidRDefault="00832D9C" w:rsidP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____________________</w:t>
            </w:r>
          </w:p>
          <w:p w14:paraId="5A35C6C9" w14:textId="4F368945" w:rsidR="0086057C" w:rsidRDefault="00832D9C" w:rsidP="00832D9C">
            <w:pPr>
              <w:ind w:left="2" w:right="0"/>
              <w:jc w:val="left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 </w:t>
            </w:r>
            <w:r w:rsidRPr="00832D9C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(</w:t>
            </w:r>
            <w:r w:rsidR="002F1438">
              <w:rPr>
                <w:rFonts w:ascii="Yu Mincho" w:eastAsia="Yu Mincho" w:hAnsi="Yu Mincho" w:cs="Yu Mincho"/>
                <w:b w:val="0"/>
                <w:sz w:val="18"/>
                <w:u w:val="none"/>
              </w:rPr>
              <w:t>Vicente Jorquera</w:t>
            </w:r>
            <w:r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7FC36" w14:textId="43E2F923" w:rsidR="00832D9C" w:rsidRDefault="00B5591B" w:rsidP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</w:t>
            </w:r>
          </w:p>
          <w:p w14:paraId="1F3392BD" w14:textId="557737C1" w:rsidR="00832D9C" w:rsidRDefault="002148CA" w:rsidP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342ADE0" wp14:editId="3B715D43">
                  <wp:simplePos x="0" y="0"/>
                  <wp:positionH relativeFrom="column">
                    <wp:posOffset>81280</wp:posOffset>
                  </wp:positionH>
                  <wp:positionV relativeFrom="paragraph">
                    <wp:posOffset>74295</wp:posOffset>
                  </wp:positionV>
                  <wp:extent cx="1323975" cy="332740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33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32D9C"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    </w:t>
            </w:r>
          </w:p>
          <w:p w14:paraId="18911E73" w14:textId="2442A75C" w:rsidR="00832D9C" w:rsidRDefault="00832D9C" w:rsidP="00832D9C">
            <w:pPr>
              <w:ind w:left="2" w:right="0"/>
              <w:jc w:val="left"/>
              <w:rPr>
                <w:rFonts w:ascii="Yu Mincho" w:eastAsia="Yu Mincho" w:hAnsi="Yu Mincho" w:cs="Yu Mincho"/>
                <w:b w:val="0"/>
                <w:sz w:val="20"/>
                <w:u w:val="none"/>
              </w:rPr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____________________</w:t>
            </w:r>
          </w:p>
          <w:p w14:paraId="1249E7B0" w14:textId="5BBCBAF5" w:rsidR="0086057C" w:rsidRDefault="00832D9C" w:rsidP="00832D9C">
            <w:pPr>
              <w:ind w:right="0"/>
              <w:jc w:val="left"/>
            </w:pPr>
            <w:r>
              <w:rPr>
                <w:rFonts w:ascii="Yu Mincho" w:eastAsia="Yu Mincho" w:hAnsi="Yu Mincho" w:cs="Yu Mincho"/>
                <w:b w:val="0"/>
                <w:sz w:val="20"/>
                <w:u w:val="none"/>
              </w:rPr>
              <w:t xml:space="preserve">       </w:t>
            </w:r>
            <w:r w:rsidRPr="00832D9C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(</w:t>
            </w:r>
            <w:proofErr w:type="spellStart"/>
            <w:r w:rsidR="002F1438">
              <w:rPr>
                <w:rFonts w:ascii="Yu Mincho" w:eastAsia="Yu Mincho" w:hAnsi="Yu Mincho" w:cs="Yu Mincho"/>
                <w:b w:val="0"/>
                <w:sz w:val="18"/>
                <w:u w:val="none"/>
              </w:rPr>
              <w:t>Davor</w:t>
            </w:r>
            <w:proofErr w:type="spellEnd"/>
            <w:r w:rsidR="002F1438">
              <w:rPr>
                <w:rFonts w:ascii="Yu Mincho" w:eastAsia="Yu Mincho" w:hAnsi="Yu Mincho" w:cs="Yu Mincho"/>
                <w:b w:val="0"/>
                <w:sz w:val="18"/>
                <w:u w:val="none"/>
              </w:rPr>
              <w:t xml:space="preserve"> Serey</w:t>
            </w:r>
            <w:r>
              <w:rPr>
                <w:rFonts w:ascii="Yu Mincho" w:eastAsia="Yu Mincho" w:hAnsi="Yu Mincho" w:cs="Yu Mincho"/>
                <w:b w:val="0"/>
                <w:sz w:val="18"/>
                <w:u w:val="none"/>
              </w:rPr>
              <w:t>)</w:t>
            </w:r>
          </w:p>
        </w:tc>
      </w:tr>
    </w:tbl>
    <w:p w14:paraId="0C66BB04" w14:textId="1BE2C9E3" w:rsidR="0086057C" w:rsidRDefault="00B5591B">
      <w:pPr>
        <w:ind w:right="0"/>
        <w:jc w:val="left"/>
      </w:pPr>
      <w:r>
        <w:rPr>
          <w:rFonts w:ascii="Yu Mincho" w:eastAsia="Yu Mincho" w:hAnsi="Yu Mincho" w:cs="Yu Mincho"/>
          <w:b w:val="0"/>
          <w:sz w:val="2"/>
          <w:u w:val="none"/>
        </w:rPr>
        <w:t xml:space="preserve"> </w:t>
      </w:r>
    </w:p>
    <w:sectPr w:rsidR="0086057C">
      <w:pgSz w:w="11906" w:h="16838"/>
      <w:pgMar w:top="1440" w:right="1440" w:bottom="1440" w:left="17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E39F4"/>
    <w:multiLevelType w:val="hybridMultilevel"/>
    <w:tmpl w:val="29A87D8C"/>
    <w:lvl w:ilvl="0" w:tplc="E10E4FF8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7E754E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087FD4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2904CDA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906BF4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7A7E32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4720814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F646E8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A2621D8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5B411F1"/>
    <w:multiLevelType w:val="hybridMultilevel"/>
    <w:tmpl w:val="0E063BB4"/>
    <w:lvl w:ilvl="0" w:tplc="E85C9636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FFC3394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940E808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A6CC94C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762FE04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FAC2F1A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3B4408A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C226E32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340E730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B6F6F9D"/>
    <w:multiLevelType w:val="hybridMultilevel"/>
    <w:tmpl w:val="2D5C6D70"/>
    <w:lvl w:ilvl="0" w:tplc="EADC9046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D40790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81ADF38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5A117E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7A46638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62A2C6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924C0B8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C86250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A202E70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BFE4B2C"/>
    <w:multiLevelType w:val="hybridMultilevel"/>
    <w:tmpl w:val="3CBC4ACE"/>
    <w:lvl w:ilvl="0" w:tplc="4F62E7A8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0AC4CA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DD63ADA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5E05DA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C478BA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C41AE6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BFA63BE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BE763E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0A9706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F94570E"/>
    <w:multiLevelType w:val="hybridMultilevel"/>
    <w:tmpl w:val="E20C8586"/>
    <w:lvl w:ilvl="0" w:tplc="D48C96E0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5EBB86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02A400A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C346158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09EC7BE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9C69054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5A4109A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2B821EA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C96F8A0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913394"/>
    <w:multiLevelType w:val="hybridMultilevel"/>
    <w:tmpl w:val="0A8AD208"/>
    <w:lvl w:ilvl="0" w:tplc="F71C9DF4">
      <w:start w:val="1"/>
      <w:numFmt w:val="bullet"/>
      <w:lvlText w:val="⚫"/>
      <w:lvlJc w:val="left"/>
      <w:pPr>
        <w:ind w:left="4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AA27F16">
      <w:start w:val="1"/>
      <w:numFmt w:val="bullet"/>
      <w:lvlText w:val="o"/>
      <w:lvlJc w:val="left"/>
      <w:pPr>
        <w:ind w:left="11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08CD5B2">
      <w:start w:val="1"/>
      <w:numFmt w:val="bullet"/>
      <w:lvlText w:val="▪"/>
      <w:lvlJc w:val="left"/>
      <w:pPr>
        <w:ind w:left="19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6281750">
      <w:start w:val="1"/>
      <w:numFmt w:val="bullet"/>
      <w:lvlText w:val="•"/>
      <w:lvlJc w:val="left"/>
      <w:pPr>
        <w:ind w:left="26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4A6BB42">
      <w:start w:val="1"/>
      <w:numFmt w:val="bullet"/>
      <w:lvlText w:val="o"/>
      <w:lvlJc w:val="left"/>
      <w:pPr>
        <w:ind w:left="33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E24C07A">
      <w:start w:val="1"/>
      <w:numFmt w:val="bullet"/>
      <w:lvlText w:val="▪"/>
      <w:lvlJc w:val="left"/>
      <w:pPr>
        <w:ind w:left="40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D0A496">
      <w:start w:val="1"/>
      <w:numFmt w:val="bullet"/>
      <w:lvlText w:val="•"/>
      <w:lvlJc w:val="left"/>
      <w:pPr>
        <w:ind w:left="47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E2040DE">
      <w:start w:val="1"/>
      <w:numFmt w:val="bullet"/>
      <w:lvlText w:val="o"/>
      <w:lvlJc w:val="left"/>
      <w:pPr>
        <w:ind w:left="55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A404B36">
      <w:start w:val="1"/>
      <w:numFmt w:val="bullet"/>
      <w:lvlText w:val="▪"/>
      <w:lvlJc w:val="left"/>
      <w:pPr>
        <w:ind w:left="62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2NDK3NDI2szQ3NjJX0lEKTi0uzszPAykwrAUA0HFg0iwAAAA="/>
  </w:docVars>
  <w:rsids>
    <w:rsidRoot w:val="0086057C"/>
    <w:rsid w:val="002148CA"/>
    <w:rsid w:val="002F1438"/>
    <w:rsid w:val="00425E68"/>
    <w:rsid w:val="00832D9C"/>
    <w:rsid w:val="0086057C"/>
    <w:rsid w:val="00B5591B"/>
    <w:rsid w:val="00D92767"/>
    <w:rsid w:val="00E15DFE"/>
    <w:rsid w:val="00FB6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7848B"/>
  <w15:docId w15:val="{C7538C47-417E-4AFC-978A-80C0BFF7C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right="2287"/>
      <w:jc w:val="right"/>
    </w:pPr>
    <w:rPr>
      <w:rFonts w:ascii="Leelawadee UI" w:eastAsia="Leelawadee UI" w:hAnsi="Leelawadee UI" w:cs="Leelawadee UI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2</Words>
  <Characters>144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Gonzalez Catalan</dc:creator>
  <cp:keywords/>
  <cp:lastModifiedBy>Vicente Jorquera</cp:lastModifiedBy>
  <cp:revision>2</cp:revision>
  <dcterms:created xsi:type="dcterms:W3CDTF">2023-07-03T03:55:00Z</dcterms:created>
  <dcterms:modified xsi:type="dcterms:W3CDTF">2023-07-03T03:55:00Z</dcterms:modified>
</cp:coreProperties>
</file>